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b26d10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En virtud de esto se da el soporte de futuras decisione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 del FN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as arquitecturas de referencia del FNA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rimiento de las vistas lógicas y conceptuales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dimiento de los procedimientos para creación y mantenim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dimiento de las consideraciones para la implementacieon de las arquitecturas de referenci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214cf733-970b-4d91-9eb3-d91bbb03a697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01:10:46Z</dcterms:created>
  <dcterms:modified xsi:type="dcterms:W3CDTF">2023-07-31T01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iseño detallado y vistas funcional, despliegue, información, integración y tecnología​</vt:lpwstr>
  </property>
  <property fmtid="{D5CDD505-2E9C-101B-9397-08002B2CF9AE}" pid="7" name="references">
    <vt:lpwstr/>
  </property>
</Properties>
</file>